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68C47" w14:textId="77777777" w:rsidR="00F60092" w:rsidRDefault="00CD6758" w:rsidP="00F60092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19A47F3B" w14:textId="21CA9899" w:rsidR="00F60092" w:rsidRPr="00F60092" w:rsidRDefault="00F60092" w:rsidP="00F60092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F60092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ANS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.  </w:t>
      </w:r>
      <w:r>
        <w:rPr>
          <w:rFonts w:ascii="Helvetica" w:hAnsi="Helvetica" w:cs="Helvetica"/>
          <w:color w:val="222222"/>
          <w:shd w:val="clear" w:color="auto" w:fill="FFFFFF"/>
        </w:rPr>
        <w:t>Select FIRST_NAME AS WORKER_NAME from Worker;</w:t>
      </w:r>
    </w:p>
    <w:p w14:paraId="1924BD64" w14:textId="744CE33F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44B6D488" w14:textId="40EC3A68" w:rsidR="00F60092" w:rsidRDefault="00F6009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>
        <w:rPr>
          <w:b w:val="0"/>
          <w:bCs w:val="0"/>
          <w:color w:val="444444"/>
          <w:spacing w:val="3"/>
        </w:rPr>
        <w:t xml:space="preserve"> Select distinct DEPARTMENT from Worker</w:t>
      </w:r>
    </w:p>
    <w:p w14:paraId="57DD2D1C" w14:textId="41898D02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54F36EC6" w14:textId="4960D8F6" w:rsidR="00F60092" w:rsidRPr="007A1BB7" w:rsidRDefault="00F6009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>
        <w:rPr>
          <w:b w:val="0"/>
          <w:bCs w:val="0"/>
          <w:color w:val="444444"/>
          <w:spacing w:val="3"/>
        </w:rPr>
        <w:t>Select Bottom 5 from Table</w:t>
      </w:r>
    </w:p>
    <w:p w14:paraId="4D26D215" w14:textId="47D6F62B" w:rsidR="00263D02" w:rsidRPr="00263D02" w:rsidRDefault="00263D02" w:rsidP="00263D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eastAsia="en-IN"/>
        </w:rPr>
      </w:pPr>
      <w:r w:rsidRPr="00263D02">
        <w:rPr>
          <w:rFonts w:ascii="Consolas" w:eastAsia="Times New Roman" w:hAnsi="Consolas" w:cs="Courier New"/>
          <w:color w:val="273239"/>
          <w:spacing w:val="2"/>
          <w:sz w:val="24"/>
          <w:szCs w:val="24"/>
          <w:lang w:eastAsia="en-IN"/>
        </w:rPr>
        <w:t>SELECT * FROM Employee ORDER BY ID DESC LIMIT 5</w:t>
      </w:r>
      <w:r>
        <w:rPr>
          <w:rFonts w:ascii="Consolas" w:eastAsia="Times New Roman" w:hAnsi="Consolas" w:cs="Courier New"/>
          <w:color w:val="273239"/>
          <w:spacing w:val="2"/>
          <w:sz w:val="24"/>
          <w:szCs w:val="24"/>
          <w:lang w:eastAsia="en-IN"/>
        </w:rPr>
        <w:t>.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263D02"/>
    <w:rsid w:val="00901A32"/>
    <w:rsid w:val="009778B2"/>
    <w:rsid w:val="00CD6758"/>
    <w:rsid w:val="00F60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3D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63D02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1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</cp:lastModifiedBy>
  <cp:revision>4</cp:revision>
  <dcterms:created xsi:type="dcterms:W3CDTF">2021-03-26T13:45:00Z</dcterms:created>
  <dcterms:modified xsi:type="dcterms:W3CDTF">2022-05-30T09:00:00Z</dcterms:modified>
</cp:coreProperties>
</file>